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AA573" w14:textId="77777777"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7FC2B1" wp14:editId="3E5CB5CD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75D41DC8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65877E1C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19FDED23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3D7F1FF2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50F964A6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0A971710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615C83B9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353631EA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B25B273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03BDAD0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43465346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7BF58C0D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7FC2B1"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14:paraId="75D41DC8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65877E1C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19FDED23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3D7F1FF2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50F964A6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0A971710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615C83B9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353631EA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7B25B273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703BDAD0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43465346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7BF58C0D" w14:textId="77777777"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14:paraId="1259FC6E" w14:textId="7E964A4C" w:rsidR="002B7F86" w:rsidRPr="002B7F86" w:rsidRDefault="00E40DC7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Physics Teacher</w:t>
      </w:r>
    </w:p>
    <w:p w14:paraId="2135BEA9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25E023CD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22CA311D" w14:textId="77777777" w:rsidR="002B7F86" w:rsidRPr="00E40DC7" w:rsidRDefault="002B7F86" w:rsidP="00E40DC7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41CADD82" w14:textId="77777777" w:rsidR="002B7F86" w:rsidRPr="00E40DC7" w:rsidRDefault="002B7F86" w:rsidP="00E40DC7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1EA09201" w14:textId="77777777" w:rsidR="002B7F86" w:rsidRPr="00E40DC7" w:rsidRDefault="002B7F86" w:rsidP="00E40DC7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1E3C05F" w14:textId="77777777" w:rsidR="00E40DC7" w:rsidRDefault="002B7F86" w:rsidP="00E40DC7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33C1E17" w14:textId="77777777" w:rsidR="00E40DC7" w:rsidRDefault="00E40DC7" w:rsidP="00E40DC7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job application is regarding your job posting advertised in the classified section of ABC newspaper. I felt compelled to put forward my candidacy for the same upon learning the job requirements. Being an experienced and knowledgeable professional, I think I am the ideal match for the role. </w:t>
      </w:r>
    </w:p>
    <w:p w14:paraId="7F26274E" w14:textId="2C988BE8" w:rsidR="00E40DC7" w:rsidRPr="00E40DC7" w:rsidRDefault="00E40DC7" w:rsidP="00E40DC7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ere’s outlining my KRAs for your consideration:</w:t>
      </w:r>
    </w:p>
    <w:p w14:paraId="36B1069B" w14:textId="2F9FAD0A" w:rsidR="00E40DC7" w:rsidRPr="00E40DC7" w:rsidRDefault="00E40DC7" w:rsidP="00E40DC7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ise monthly lesson plans for the students keeping the prescribed syllabus in consideration.</w:t>
      </w:r>
    </w:p>
    <w:p w14:paraId="4057272C" w14:textId="77777777" w:rsidR="00E40DC7" w:rsidRPr="00E40DC7" w:rsidRDefault="00E40DC7" w:rsidP="00E40DC7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elop daily lecture plans.</w:t>
      </w:r>
    </w:p>
    <w:p w14:paraId="6A86AC08" w14:textId="77777777" w:rsidR="00E40DC7" w:rsidRPr="00E40DC7" w:rsidRDefault="00E40DC7" w:rsidP="00E40DC7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mpart knowledge about basic and advanced concepts in the class.</w:t>
      </w:r>
    </w:p>
    <w:p w14:paraId="4B82A212" w14:textId="77777777" w:rsidR="00E40DC7" w:rsidRPr="00E40DC7" w:rsidRDefault="00E40DC7" w:rsidP="00E40DC7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ddress the subject related questions of the students.</w:t>
      </w:r>
    </w:p>
    <w:p w14:paraId="6D906D58" w14:textId="77777777" w:rsidR="00E40DC7" w:rsidRPr="00E40DC7" w:rsidRDefault="00E40DC7" w:rsidP="00E40DC7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nduct examinations and grade them to assess the students’ concept clarity.</w:t>
      </w:r>
    </w:p>
    <w:p w14:paraId="58BFBCE2" w14:textId="77777777" w:rsidR="00E40DC7" w:rsidRPr="00E40DC7" w:rsidRDefault="00E40DC7" w:rsidP="00E40DC7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articipate in the departmental meetings and conferences.</w:t>
      </w:r>
    </w:p>
    <w:p w14:paraId="4EBE03F1" w14:textId="77777777" w:rsidR="00E40DC7" w:rsidRPr="00E40DC7" w:rsidRDefault="00E40DC7" w:rsidP="00E40DC7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erform other required responsibilities.</w:t>
      </w:r>
    </w:p>
    <w:p w14:paraId="6AAA0638" w14:textId="77777777" w:rsidR="00E40DC7" w:rsidRPr="00E40DC7" w:rsidRDefault="00E40DC7" w:rsidP="00E40DC7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7BD9219" w14:textId="77777777" w:rsidR="00E40DC7" w:rsidRPr="00E40DC7" w:rsidRDefault="00E40DC7" w:rsidP="00E40DC7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ith my unwavering dedication towards work, student communication skills, and interpersonal approach, I am confident to make a substantial; contribution to the success of your school.</w:t>
      </w:r>
    </w:p>
    <w:p w14:paraId="5E9A974E" w14:textId="77777777" w:rsidR="00E40DC7" w:rsidRPr="00E40DC7" w:rsidRDefault="00E40DC7" w:rsidP="00E40DC7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BAB7D73" w14:textId="77777777" w:rsidR="00E40DC7" w:rsidRPr="00E40DC7" w:rsidRDefault="00E40DC7" w:rsidP="00E40DC7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your attention to my job's worthiness. My attached resume will share further information about my educational qualifications and job history. I am hoping to secure an opportunity to meet you personally and discuss my suitability for the role.</w:t>
      </w:r>
    </w:p>
    <w:p w14:paraId="2CF8971F" w14:textId="77777777" w:rsidR="00E40DC7" w:rsidRPr="00E40DC7" w:rsidRDefault="00E40DC7" w:rsidP="00E40DC7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7CA3AEE" w14:textId="77777777" w:rsidR="00E40DC7" w:rsidRPr="00E40DC7" w:rsidRDefault="00E40DC7" w:rsidP="00E40DC7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04439EEC" w14:textId="77777777" w:rsidR="00E40DC7" w:rsidRPr="00E40DC7" w:rsidRDefault="00E40DC7" w:rsidP="00E40DC7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40DC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4A7AD6DE" w14:textId="77777777" w:rsidR="00E40DC7" w:rsidRDefault="00E40DC7" w:rsidP="00197CA7">
      <w:pPr>
        <w:rPr>
          <w:lang w:val="en-US"/>
        </w:rPr>
      </w:pPr>
    </w:p>
    <w:p w14:paraId="28C16DB4" w14:textId="77777777" w:rsidR="00E40DC7" w:rsidRDefault="00E40DC7" w:rsidP="00197CA7">
      <w:pPr>
        <w:rPr>
          <w:lang w:val="en-US"/>
        </w:rPr>
      </w:pPr>
    </w:p>
    <w:p w14:paraId="7F8AC3E2" w14:textId="77777777" w:rsidR="00E40DC7" w:rsidRDefault="00E40DC7" w:rsidP="00197CA7">
      <w:pPr>
        <w:rPr>
          <w:lang w:val="en-US"/>
        </w:rPr>
      </w:pPr>
    </w:p>
    <w:p w14:paraId="006DE093" w14:textId="77777777" w:rsidR="00E40DC7" w:rsidRDefault="00E40DC7" w:rsidP="00197CA7">
      <w:pPr>
        <w:rPr>
          <w:lang w:val="en-US"/>
        </w:rPr>
      </w:pPr>
    </w:p>
    <w:p w14:paraId="311BB1C9" w14:textId="77777777" w:rsidR="00E40DC7" w:rsidRDefault="00E40DC7" w:rsidP="00197CA7">
      <w:pPr>
        <w:rPr>
          <w:lang w:val="en-US"/>
        </w:rPr>
      </w:pPr>
    </w:p>
    <w:p w14:paraId="69489310" w14:textId="77777777" w:rsidR="00E40DC7" w:rsidRDefault="00E40DC7" w:rsidP="00197CA7">
      <w:pPr>
        <w:rPr>
          <w:lang w:val="en-US"/>
        </w:rPr>
      </w:pPr>
    </w:p>
    <w:p w14:paraId="2916A2C2" w14:textId="0E8040F4" w:rsidR="00197CA7" w:rsidRDefault="00197CA7" w:rsidP="00197C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5B7477A" wp14:editId="633DCA2A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6EC15E" w14:textId="77777777"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14:paraId="07FD2BA3" w14:textId="77777777"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C92A7" w14:textId="77777777" w:rsidR="005C1FB3" w:rsidRDefault="005C1FB3" w:rsidP="001E7709">
      <w:r>
        <w:separator/>
      </w:r>
    </w:p>
  </w:endnote>
  <w:endnote w:type="continuationSeparator" w:id="0">
    <w:p w14:paraId="521BD5AE" w14:textId="77777777" w:rsidR="005C1FB3" w:rsidRDefault="005C1FB3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1ABF6" w14:textId="77777777" w:rsidR="005C1FB3" w:rsidRDefault="005C1FB3" w:rsidP="001E7709">
      <w:r>
        <w:separator/>
      </w:r>
    </w:p>
  </w:footnote>
  <w:footnote w:type="continuationSeparator" w:id="0">
    <w:p w14:paraId="083F96B6" w14:textId="77777777" w:rsidR="005C1FB3" w:rsidRDefault="005C1FB3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D69E7"/>
    <w:multiLevelType w:val="hybridMultilevel"/>
    <w:tmpl w:val="1DA6CF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CE1F15"/>
    <w:multiLevelType w:val="multilevel"/>
    <w:tmpl w:val="54EE8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40DC7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1CD5C7B5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FD203-8922-4724-83B5-2F117F875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6</Words>
  <Characters>136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575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s Teacher Cover Letter Sample</dc:title>
  <dc:subject>Create your Cover Letter using Free Physics Teacher Cover Letter Sample Template</dc:subject>
  <dc:creator>Qwikresume.com</dc:creator>
  <dcterms:created xsi:type="dcterms:W3CDTF">2021-11-20T10:36:00Z</dcterms:created>
  <dcterms:modified xsi:type="dcterms:W3CDTF">2021-11-20T10:36:00Z</dcterms:modified>
  <cp:category>Education</cp:category>
</cp:coreProperties>
</file>